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FFF8BC" w14:textId="77777777"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14:paraId="09F603B1" w14:textId="77777777" w:rsidR="00CB68B2" w:rsidRDefault="00CB68B2" w:rsidP="00CB68B2">
      <w:pPr>
        <w:spacing w:after="0" w:line="240" w:lineRule="auto"/>
        <w:rPr>
          <w:b/>
        </w:rPr>
      </w:pPr>
    </w:p>
    <w:p w14:paraId="3DF8440A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785709F2" w14:textId="77777777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14:paraId="3E2592B5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427A0517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5E222D4D" w14:textId="77777777" w:rsidR="00BF4196" w:rsidRPr="00625B03" w:rsidRDefault="00BF4196" w:rsidP="00BF4196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</w:t>
      </w:r>
      <w:r w:rsidRPr="00625B03">
        <w:rPr>
          <w:rFonts w:ascii="Times New Roman" w:hAnsi="Times New Roman" w:cs="Times New Roman"/>
          <w:i/>
          <w:iCs/>
          <w:sz w:val="24"/>
          <w:szCs w:val="24"/>
        </w:rPr>
        <w:t>Flow chart</w:t>
      </w:r>
    </w:p>
    <w:p w14:paraId="6030DD07" w14:textId="77777777" w:rsidR="00BF4196" w:rsidRPr="00625B03" w:rsidRDefault="00BF4196" w:rsidP="00BF4196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25B03">
        <w:rPr>
          <w:rFonts w:ascii="Times New Roman" w:hAnsi="Times New Roman" w:cs="Times New Roman"/>
          <w:i/>
          <w:iCs/>
          <w:sz w:val="24"/>
          <w:szCs w:val="24"/>
        </w:rPr>
        <w:tab/>
        <w:t>-Explanation</w:t>
      </w:r>
    </w:p>
    <w:p w14:paraId="4D9C51A0" w14:textId="77777777" w:rsidR="00BF4196" w:rsidRPr="00625B03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25B03">
        <w:rPr>
          <w:rFonts w:ascii="Times New Roman" w:hAnsi="Times New Roman" w:cs="Times New Roman"/>
          <w:i/>
          <w:iCs/>
          <w:sz w:val="24"/>
          <w:szCs w:val="24"/>
        </w:rPr>
        <w:tab/>
        <w:t>-Output</w:t>
      </w:r>
      <w:r w:rsidRPr="00625B03">
        <w:rPr>
          <w:rFonts w:ascii="Times New Roman" w:hAnsi="Times New Roman" w:cs="Times New Roman"/>
          <w:i/>
          <w:iCs/>
          <w:sz w:val="24"/>
          <w:szCs w:val="24"/>
        </w:rPr>
        <w:tab/>
      </w:r>
      <w:r w:rsidRPr="00625B03">
        <w:rPr>
          <w:rFonts w:ascii="Times New Roman" w:hAnsi="Times New Roman" w:cs="Times New Roman"/>
          <w:i/>
          <w:iCs/>
          <w:sz w:val="24"/>
          <w:szCs w:val="24"/>
        </w:rPr>
        <w:tab/>
      </w:r>
    </w:p>
    <w:p w14:paraId="00F4392D" w14:textId="77777777" w:rsidR="00BF4196" w:rsidRPr="00625B03" w:rsidRDefault="00BF4196" w:rsidP="00BF4196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25B03">
        <w:rPr>
          <w:rFonts w:ascii="Times New Roman" w:hAnsi="Times New Roman" w:cs="Times New Roman"/>
          <w:i/>
          <w:iCs/>
          <w:sz w:val="24"/>
          <w:szCs w:val="24"/>
        </w:rPr>
        <w:tab/>
        <w:t>-Time and Space complexity</w:t>
      </w:r>
    </w:p>
    <w:p w14:paraId="344222DA" w14:textId="77777777" w:rsidR="00BF4196" w:rsidRPr="00625B03" w:rsidRDefault="00BF4196" w:rsidP="00BF4196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625B03">
        <w:rPr>
          <w:rFonts w:ascii="Times New Roman" w:hAnsi="Times New Roman" w:cs="Times New Roman"/>
          <w:i/>
          <w:iCs/>
        </w:rPr>
        <w:tab/>
      </w:r>
    </w:p>
    <w:p w14:paraId="683FE52D" w14:textId="77777777" w:rsidR="00B40C63" w:rsidRPr="00625B03" w:rsidRDefault="00B40C63" w:rsidP="00B40C63">
      <w:pPr>
        <w:spacing w:after="0" w:line="240" w:lineRule="auto"/>
        <w:rPr>
          <w:rFonts w:ascii="Times New Roman" w:hAnsi="Times New Roman" w:cs="Times New Roman"/>
          <w:i/>
          <w:iCs/>
          <w:color w:val="FF0000"/>
        </w:rPr>
      </w:pPr>
    </w:p>
    <w:p w14:paraId="7647EED6" w14:textId="77777777" w:rsidR="00B40C63" w:rsidRPr="00625B03" w:rsidRDefault="00B40C63" w:rsidP="00B40C63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625B03">
        <w:rPr>
          <w:rFonts w:ascii="Times New Roman" w:hAnsi="Times New Roman" w:cs="Times New Roman"/>
          <w:i/>
          <w:iCs/>
        </w:rPr>
        <w:t>1. Printing Patterns</w:t>
      </w:r>
    </w:p>
    <w:p w14:paraId="40A2771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625B03">
        <w:rPr>
          <w:rFonts w:ascii="Times New Roman" w:hAnsi="Times New Roman" w:cs="Times New Roman"/>
          <w:i/>
          <w:iCs/>
        </w:rPr>
        <w:t>Problem: Write a Java program to print</w:t>
      </w:r>
      <w:r w:rsidRPr="00BF4196">
        <w:rPr>
          <w:rFonts w:ascii="Times New Roman" w:hAnsi="Times New Roman" w:cs="Times New Roman"/>
        </w:rPr>
        <w:t xml:space="preserve"> patterns such as a right triangle of stars.</w:t>
      </w:r>
    </w:p>
    <w:p w14:paraId="33BF5DD6" w14:textId="77777777"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14:paraId="4F7FA23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6E7F497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432FFA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14:paraId="538668D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667091F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079B86D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7491D4F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19A37A7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14:paraId="2F9E21B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608128D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5608065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0CE7E95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37F0394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</w:t>
      </w:r>
    </w:p>
    <w:p w14:paraId="15D21DE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*</w:t>
      </w:r>
    </w:p>
    <w:p w14:paraId="38D1065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5ED545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2. Remove Array Duplicates</w:t>
      </w:r>
    </w:p>
    <w:p w14:paraId="3CCA009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14:paraId="2C85C9B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39967E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F33AF4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CD8370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14:paraId="5DC2A64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</w:t>
      </w:r>
    </w:p>
    <w:p w14:paraId="0F72FE1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14:paraId="498A869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14:paraId="6259CDE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A3C231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14:paraId="601A972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14:paraId="7725615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01382C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78D974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DF0C65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28F70CF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HelloWorld"</w:t>
      </w:r>
    </w:p>
    <w:p w14:paraId="28B9537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14:paraId="68C4FAF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67DCA8A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73FD19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14:paraId="0659229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14:paraId="248FE6C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F95FCF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815ABC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26BBF4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2A967D8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6A5AA9C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14:paraId="33308CF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689DA13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23FD7D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14:paraId="6648006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14:paraId="73459E6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0DAE4D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8898C5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FD9614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14:paraId="61750CC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14:paraId="6278D68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14:paraId="50CC0DB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14:paraId="3F379A5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32912E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14:paraId="69C65E0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14:paraId="7A127BB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2215D1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4FD495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3F396D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72EDFF0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14:paraId="2F5DC2B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14:paraId="3B03435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14:paraId="073B332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52725A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14:paraId="49DB7AF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14:paraId="040A0C2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08148F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AD96E9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2758E6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14:paraId="42E4A13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14:paraId="5809A3B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14:paraId="04DB143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14:paraId="63A3BFF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C098C0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14:paraId="354EB69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14:paraId="27BEF5C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3E88F7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6BD59C5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CDB2E4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14:paraId="7F8AA1F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14:paraId="04749B0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14:paraId="086B759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120</w:t>
      </w:r>
    </w:p>
    <w:p w14:paraId="1D8A0D5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42EE8B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14:paraId="26A2CF6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14:paraId="4EFCA11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CBC483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6E2C536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588914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14:paraId="533B0C9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14:paraId="1B5FD47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4667264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14:paraId="7E35844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14:paraId="66219BD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264A2E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14:paraId="59C983C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14:paraId="22D154A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3A9E2C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76D26F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17D6AB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14:paraId="7373A7C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36F93BA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14:paraId="1272BAA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566F86F6" w14:textId="77777777" w:rsidR="00432C23" w:rsidRPr="00BF4196" w:rsidRDefault="00432C23" w:rsidP="00B40C63">
      <w:pPr>
        <w:spacing w:after="0" w:line="240" w:lineRule="auto"/>
        <w:rPr>
          <w:rFonts w:ascii="Times New Roman" w:hAnsi="Times New Roman" w:cs="Times New Roman"/>
        </w:rPr>
      </w:pPr>
    </w:p>
    <w:sectPr w:rsidR="00432C23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237368"/>
    <w:rsid w:val="00432C23"/>
    <w:rsid w:val="00625B03"/>
    <w:rsid w:val="008B09F3"/>
    <w:rsid w:val="00B40C63"/>
    <w:rsid w:val="00BF4196"/>
    <w:rsid w:val="00CB68B2"/>
    <w:rsid w:val="00CF4DF4"/>
    <w:rsid w:val="00D975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78F7F"/>
  <w15:docId w15:val="{8E3E2E96-D0C2-4AE1-A665-B19B20BEF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NKITA WANVE</cp:lastModifiedBy>
  <cp:revision>8</cp:revision>
  <dcterms:created xsi:type="dcterms:W3CDTF">2024-09-23T05:51:00Z</dcterms:created>
  <dcterms:modified xsi:type="dcterms:W3CDTF">2024-09-26T21:08:00Z</dcterms:modified>
</cp:coreProperties>
</file>